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D36F01" w14:textId="77777777" w:rsidR="00E86D4B" w:rsidRDefault="00E86D4B" w:rsidP="00E86D4B">
      <w:pPr>
        <w:pStyle w:val="NormalWeb"/>
        <w:shd w:val="clear" w:color="auto" w:fill="FFFFFF"/>
        <w:spacing w:before="180" w:beforeAutospacing="0" w:after="180" w:afterAutospacing="0"/>
        <w:rPr>
          <w:rFonts w:ascii="Lato" w:hAnsi="Lato" w:cs="Lato"/>
          <w:color w:val="2D3B45"/>
        </w:rPr>
      </w:pPr>
      <w:r>
        <w:rPr>
          <w:rFonts w:ascii="Lato" w:hAnsi="Lato" w:cs="Lato"/>
          <w:color w:val="2D3B45"/>
        </w:rPr>
        <w:t>For this week's interactive assignment, I have the following Chen Entity Relationship Diagram (ERD).</w:t>
      </w:r>
    </w:p>
    <w:p w14:paraId="1C56822F" w14:textId="30C4F8E0" w:rsidR="00E86D4B" w:rsidRDefault="00E86D4B" w:rsidP="00E86D4B">
      <w:pPr>
        <w:pStyle w:val="NormalWeb"/>
        <w:shd w:val="clear" w:color="auto" w:fill="FFFFFF"/>
        <w:spacing w:before="180" w:beforeAutospacing="0" w:after="180" w:afterAutospacing="0"/>
        <w:rPr>
          <w:rFonts w:ascii="Lato" w:hAnsi="Lato" w:cs="Lato"/>
          <w:color w:val="2D3B45"/>
        </w:rPr>
      </w:pPr>
      <w:r>
        <w:rPr>
          <w:rFonts w:ascii="Lato" w:hAnsi="Lato" w:cs="Lato"/>
          <w:noProof/>
          <w:color w:val="2D3B45"/>
        </w:rPr>
        <w:drawing>
          <wp:inline distT="0" distB="0" distL="0" distR="0" wp14:anchorId="6850B242" wp14:editId="1F739918">
            <wp:extent cx="5943600" cy="36925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692525"/>
                    </a:xfrm>
                    <a:prstGeom prst="rect">
                      <a:avLst/>
                    </a:prstGeom>
                    <a:noFill/>
                    <a:ln>
                      <a:noFill/>
                    </a:ln>
                  </pic:spPr>
                </pic:pic>
              </a:graphicData>
            </a:graphic>
          </wp:inline>
        </w:drawing>
      </w:r>
    </w:p>
    <w:p w14:paraId="3DCD12A0" w14:textId="77777777" w:rsidR="00E86D4B" w:rsidRDefault="00E86D4B" w:rsidP="00E86D4B">
      <w:pPr>
        <w:pStyle w:val="NormalWeb"/>
        <w:shd w:val="clear" w:color="auto" w:fill="FFFFFF"/>
        <w:spacing w:before="180" w:beforeAutospacing="0" w:after="0" w:afterAutospacing="0"/>
        <w:rPr>
          <w:rFonts w:ascii="Lato" w:hAnsi="Lato" w:cs="Lato"/>
          <w:color w:val="2D3B45"/>
        </w:rPr>
      </w:pPr>
      <w:r>
        <w:rPr>
          <w:rFonts w:ascii="Lato" w:hAnsi="Lato" w:cs="Lato"/>
          <w:color w:val="2D3B45"/>
        </w:rPr>
        <w:t>With the Chen ERD, we can see how relationships between the entities and their super and subclasses, along with some attributes associated with them.  All students, faculty, and staff are people, but not all people are students, staff, or faculty.  All faculty are staff, but not all staff are faculty.  The faculty teach the students.</w:t>
      </w:r>
    </w:p>
    <w:p w14:paraId="53E442BE" w14:textId="77777777" w:rsidR="00A415D4" w:rsidRDefault="00A415D4">
      <w:bookmarkStart w:id="0" w:name="_GoBack"/>
      <w:bookmarkEnd w:id="0"/>
    </w:p>
    <w:sectPr w:rsidR="00A41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jMwMrM0NrU0NzNS0lEKTi0uzszPAykwrAUAxRb4iSwAAAA="/>
  </w:docVars>
  <w:rsids>
    <w:rsidRoot w:val="00E03CC6"/>
    <w:rsid w:val="00A415D4"/>
    <w:rsid w:val="00E03CC6"/>
    <w:rsid w:val="00E86D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4F9F"/>
  <w15:chartTrackingRefBased/>
  <w15:docId w15:val="{48F8E427-A614-4B74-B6F1-170CA4CF9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86D4B"/>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3783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65</Words>
  <Characters>375</Characters>
  <Application>Microsoft Office Word</Application>
  <DocSecurity>0</DocSecurity>
  <Lines>3</Lines>
  <Paragraphs>1</Paragraphs>
  <ScaleCrop>false</ScaleCrop>
  <Company/>
  <LinksUpToDate>false</LinksUpToDate>
  <CharactersWithSpaces>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2</cp:revision>
  <dcterms:created xsi:type="dcterms:W3CDTF">2020-11-08T16:20:00Z</dcterms:created>
  <dcterms:modified xsi:type="dcterms:W3CDTF">2020-11-08T16:20:00Z</dcterms:modified>
</cp:coreProperties>
</file>